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3A6363C3" w:rsidR="00F4525C" w:rsidRDefault="00285C47" w:rsidP="009B61E5">
          <w:pPr>
            <w:pStyle w:val="VCAADocumenttitle"/>
          </w:pPr>
          <w:r w:rsidRPr="00285C47">
            <w:t>Unit 1, Module 1 – Journal Entries (The Breakfast Club)</w:t>
          </w:r>
        </w:p>
      </w:sdtContent>
    </w:sdt>
    <w:tbl>
      <w:tblPr>
        <w:tblStyle w:val="TableGrid31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5"/>
        <w:gridCol w:w="2013"/>
        <w:gridCol w:w="2013"/>
        <w:gridCol w:w="2013"/>
        <w:gridCol w:w="2087"/>
        <w:gridCol w:w="2088"/>
        <w:gridCol w:w="1964"/>
        <w:gridCol w:w="1964"/>
        <w:gridCol w:w="1964"/>
        <w:gridCol w:w="2382"/>
        <w:gridCol w:w="2383"/>
      </w:tblGrid>
      <w:tr w:rsidR="00285C47" w:rsidRPr="00285C47" w14:paraId="7C7DE955" w14:textId="77777777" w:rsidTr="00285C47">
        <w:trPr>
          <w:cantSplit/>
          <w:trHeight w:val="130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0D9727C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285C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4109E1F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 full paragraph for each journal entry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332E1E7D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the character’s feelings and thoughts on each day</w:t>
            </w:r>
          </w:p>
        </w:tc>
        <w:tc>
          <w:tcPr>
            <w:tcW w:w="203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547AE1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irect quotes from the movies</w:t>
            </w:r>
          </w:p>
        </w:tc>
        <w:tc>
          <w:tcPr>
            <w:tcW w:w="21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FAB89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regular and irregular verbs appropriately</w:t>
            </w:r>
          </w:p>
        </w:tc>
        <w:tc>
          <w:tcPr>
            <w:tcW w:w="211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8780A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character’s feelings</w:t>
            </w:r>
          </w:p>
          <w:p w14:paraId="146012D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4BF791A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annoyed, excited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95C0BA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detail not in the draft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0C0F50BA" w14:textId="537B81A2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its with </w:t>
            </w:r>
            <w:r w:rsidR="00077A6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the </w:t>
            </w: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teacher during feedback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98A90B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599D62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9BAC0A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clamations and question marks to end sentences</w:t>
            </w:r>
          </w:p>
        </w:tc>
      </w:tr>
      <w:tr w:rsidR="00285C47" w:rsidRPr="00285C47" w14:paraId="7FDBBE69" w14:textId="77777777" w:rsidTr="00285C47">
        <w:trPr>
          <w:cantSplit/>
          <w:trHeight w:val="112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56D6F33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24F9AD1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 journal entry for the day before detention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2F332F8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unts a series of events for each day</w:t>
            </w:r>
          </w:p>
        </w:tc>
        <w:tc>
          <w:tcPr>
            <w:tcW w:w="203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F73546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scenes from the movie</w:t>
            </w:r>
          </w:p>
        </w:tc>
        <w:tc>
          <w:tcPr>
            <w:tcW w:w="21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C3AED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tense throughout the text</w:t>
            </w:r>
          </w:p>
        </w:tc>
        <w:tc>
          <w:tcPr>
            <w:tcW w:w="211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1699D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character’s actions</w:t>
            </w:r>
          </w:p>
          <w:p w14:paraId="78178D23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A8E69FB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creamed, glared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849C2D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draft following the template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6E68239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2A4F5E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33983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C62A83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for proper nouns</w:t>
            </w:r>
          </w:p>
        </w:tc>
      </w:tr>
      <w:tr w:rsidR="00285C47" w:rsidRPr="00285C47" w14:paraId="16FCBE9D" w14:textId="77777777" w:rsidTr="00285C47">
        <w:trPr>
          <w:cantSplit/>
          <w:trHeight w:val="135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C24B516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1743D90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 journal entry for the day of detention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20EA62D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orientation to each day</w:t>
            </w:r>
          </w:p>
        </w:tc>
        <w:tc>
          <w:tcPr>
            <w:tcW w:w="203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DEEF3B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pecific information from the movie</w:t>
            </w:r>
          </w:p>
        </w:tc>
        <w:tc>
          <w:tcPr>
            <w:tcW w:w="21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8C807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tense in parts of the text</w:t>
            </w:r>
          </w:p>
        </w:tc>
        <w:tc>
          <w:tcPr>
            <w:tcW w:w="211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28A9B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escriptive adjectives.</w:t>
            </w:r>
          </w:p>
          <w:p w14:paraId="3502FD6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EC086A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u w:val="single"/>
                <w:lang w:eastAsia="en-AU"/>
              </w:rPr>
              <w:t>blue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 xml:space="preserve"> sky, 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u w:val="single"/>
                <w:lang w:eastAsia="en-AU"/>
              </w:rPr>
              <w:t>hot</w:t>
            </w:r>
            <w:r w:rsidRPr="00285C47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 xml:space="preserve"> day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F98E0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own ideas on to a template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62CA7D9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orrect errors in their text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408B35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errors found in the drafting process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292E13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6D93CC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</w:tr>
      <w:tr w:rsidR="00285C47" w:rsidRPr="00285C47" w14:paraId="2D3986F9" w14:textId="77777777" w:rsidTr="00285C47">
        <w:trPr>
          <w:cantSplit/>
          <w:trHeight w:val="139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929509E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036" w:type="dxa"/>
            <w:vMerge w:val="restart"/>
            <w:shd w:val="clear" w:color="auto" w:fill="auto"/>
            <w:vAlign w:val="center"/>
          </w:tcPr>
          <w:p w14:paraId="4106B775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one journal entry combining the days</w:t>
            </w:r>
          </w:p>
        </w:tc>
        <w:tc>
          <w:tcPr>
            <w:tcW w:w="2036" w:type="dxa"/>
            <w:vMerge w:val="restart"/>
            <w:shd w:val="clear" w:color="auto" w:fill="auto"/>
            <w:vAlign w:val="center"/>
          </w:tcPr>
          <w:p w14:paraId="39B8D94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formation on each day</w:t>
            </w:r>
          </w:p>
        </w:tc>
        <w:tc>
          <w:tcPr>
            <w:tcW w:w="203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7511A1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general information from the movie</w:t>
            </w:r>
          </w:p>
        </w:tc>
        <w:tc>
          <w:tcPr>
            <w:tcW w:w="211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31F8D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various tenses</w:t>
            </w:r>
          </w:p>
        </w:tc>
        <w:tc>
          <w:tcPr>
            <w:tcW w:w="211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25635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</w:t>
            </w: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61FD9D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Records ideas from class discussion on to a template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144B628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capital letters, spelling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0F9D8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285C47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240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11A03C8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 (i.e. as they sound)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2E0FBFB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285C4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</w:tr>
      <w:tr w:rsidR="00285C47" w:rsidRPr="00285C47" w14:paraId="4F198AEA" w14:textId="77777777" w:rsidTr="00285C47">
        <w:trPr>
          <w:cantSplit/>
          <w:trHeight w:val="27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2FBD59A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036" w:type="dxa"/>
            <w:vMerge/>
            <w:shd w:val="clear" w:color="auto" w:fill="auto"/>
            <w:vAlign w:val="center"/>
          </w:tcPr>
          <w:p w14:paraId="623E31E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36" w:type="dxa"/>
            <w:vMerge/>
            <w:shd w:val="clear" w:color="auto" w:fill="auto"/>
            <w:vAlign w:val="center"/>
          </w:tcPr>
          <w:p w14:paraId="070E987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3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FC8DC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1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D82F76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1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A19AB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B9E21B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64240E68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499B8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DF50AB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7226A1C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285C47" w:rsidRPr="00285C47" w14:paraId="04C7EBC4" w14:textId="77777777" w:rsidTr="00285C47">
        <w:trPr>
          <w:trHeight w:val="19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1F30641" w14:textId="77777777" w:rsidR="00285C47" w:rsidRPr="00285C47" w:rsidRDefault="00285C47" w:rsidP="00285C4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0343BDE3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ries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8D871E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203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957200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nks to movie</w:t>
            </w:r>
          </w:p>
        </w:tc>
        <w:tc>
          <w:tcPr>
            <w:tcW w:w="21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43296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211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97AE6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scriptive language</w:t>
            </w:r>
          </w:p>
        </w:tc>
        <w:tc>
          <w:tcPr>
            <w:tcW w:w="198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0B9F4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and drafting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7BEA6784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ofreading and feedback</w:t>
            </w:r>
          </w:p>
        </w:tc>
        <w:tc>
          <w:tcPr>
            <w:tcW w:w="198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92358D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1D5325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E0B5BA7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</w:tr>
      <w:tr w:rsidR="00285C47" w:rsidRPr="00285C47" w14:paraId="12726418" w14:textId="77777777" w:rsidTr="00285C47">
        <w:trPr>
          <w:trHeight w:val="143"/>
        </w:trPr>
        <w:tc>
          <w:tcPr>
            <w:tcW w:w="680" w:type="dxa"/>
            <w:vMerge/>
            <w:shd w:val="clear" w:color="auto" w:fill="auto"/>
            <w:vAlign w:val="center"/>
          </w:tcPr>
          <w:p w14:paraId="04AC665E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0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DFE569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Journal entries</w:t>
            </w:r>
          </w:p>
        </w:tc>
        <w:tc>
          <w:tcPr>
            <w:tcW w:w="4221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C70CEFF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595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EC21562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819" w:type="dxa"/>
            <w:gridSpan w:val="2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BB171C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285C47" w:rsidRPr="00285C47" w14:paraId="7E6329AD" w14:textId="77777777" w:rsidTr="00285C47">
        <w:trPr>
          <w:trHeight w:val="963"/>
        </w:trPr>
        <w:tc>
          <w:tcPr>
            <w:tcW w:w="680" w:type="dxa"/>
            <w:vMerge/>
            <w:shd w:val="clear" w:color="auto" w:fill="auto"/>
            <w:vAlign w:val="center"/>
          </w:tcPr>
          <w:p w14:paraId="497694CE" w14:textId="77777777" w:rsidR="00285C47" w:rsidRPr="00285C47" w:rsidRDefault="00285C47" w:rsidP="00285C4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0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6537837E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A journal entry is a recount. A recount is retelling events from the past. Recounts usually include</w:t>
            </w:r>
            <w:r w:rsidRPr="00285C47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:</w:t>
            </w:r>
          </w:p>
          <w:p w14:paraId="1DBC5EC1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  <w:p w14:paraId="5E8BCDC1" w14:textId="77777777" w:rsidR="00285C47" w:rsidRPr="00285C47" w:rsidRDefault="00285C47" w:rsidP="00285C47">
            <w:pPr>
              <w:numPr>
                <w:ilvl w:val="0"/>
                <w:numId w:val="12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an </w:t>
            </w:r>
            <w:r w:rsidRPr="00285C47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orientation</w:t>
            </w: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that gives the reader information about the time, the place and the people involved</w:t>
            </w:r>
          </w:p>
          <w:p w14:paraId="15174185" w14:textId="77777777" w:rsidR="00285C47" w:rsidRPr="00285C47" w:rsidRDefault="00285C47" w:rsidP="00285C47">
            <w:pPr>
              <w:numPr>
                <w:ilvl w:val="0"/>
                <w:numId w:val="12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the </w:t>
            </w:r>
            <w:r w:rsidRPr="00285C47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body</w:t>
            </w: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is a series of events recounted in the order in which they happened (chronologically)</w:t>
            </w:r>
          </w:p>
          <w:p w14:paraId="05CC1333" w14:textId="5D931917" w:rsidR="00285C47" w:rsidRPr="00285C47" w:rsidRDefault="00285C47" w:rsidP="00285C47">
            <w:pPr>
              <w:numPr>
                <w:ilvl w:val="0"/>
                <w:numId w:val="12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a </w:t>
            </w:r>
            <w:r w:rsidRPr="00285C47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conclusion</w:t>
            </w: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to give the writer</w:t>
            </w:r>
            <w: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’</w:t>
            </w: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 own view of the events and the emotions that were felt at the time.</w:t>
            </w:r>
          </w:p>
          <w:p w14:paraId="0109429B" w14:textId="77777777" w:rsidR="00285C47" w:rsidRPr="00285C47" w:rsidRDefault="00285C47" w:rsidP="00285C47">
            <w:pPr>
              <w:ind w:left="36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5B4CD4D3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Each journal entry should include an orientation, the series of events and a conclusion.</w:t>
            </w:r>
          </w:p>
        </w:tc>
        <w:tc>
          <w:tcPr>
            <w:tcW w:w="4221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2CB653D1" w14:textId="0821DCDB" w:rsidR="00285C47" w:rsidRPr="00285C47" w:rsidRDefault="00285C47" w:rsidP="00285C4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285C4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 </w:t>
            </w: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dog jumped the fence.</w:t>
            </w:r>
          </w:p>
          <w:p w14:paraId="69BA5370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2C1FD9B6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  <w:lang w:eastAsia="en-AU"/>
              </w:rPr>
              <w:t>Regular verbs</w:t>
            </w:r>
            <w:r w:rsidRPr="00285C47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 = words that have -ed added to them to make them past tense.</w:t>
            </w:r>
          </w:p>
          <w:p w14:paraId="5CEFF5C7" w14:textId="759AABF2" w:rsidR="00285C47" w:rsidRPr="00285C47" w:rsidRDefault="00285C47" w:rsidP="00285C47">
            <w:pPr>
              <w:ind w:left="7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Watch </w:t>
            </w:r>
            <w: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–</w:t>
            </w: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Watched </w:t>
            </w:r>
          </w:p>
          <w:p w14:paraId="7CB4CB40" w14:textId="5AD9CD3F" w:rsidR="00285C47" w:rsidRPr="00285C47" w:rsidRDefault="00285C47" w:rsidP="00285C47">
            <w:pPr>
              <w:ind w:left="7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alk – Talked </w:t>
            </w:r>
          </w:p>
          <w:p w14:paraId="3EE64F09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</w:pPr>
          </w:p>
          <w:p w14:paraId="2472DE9E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  <w:lang w:eastAsia="en-AU"/>
              </w:rPr>
              <w:t>Irregular verbs</w:t>
            </w:r>
            <w:r w:rsidRPr="00285C47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 = words that change when they are in past tense.</w:t>
            </w:r>
          </w:p>
          <w:p w14:paraId="65D31EC6" w14:textId="4DAE6F50" w:rsidR="00285C47" w:rsidRPr="00285C47" w:rsidRDefault="00285C47" w:rsidP="00285C47">
            <w:pPr>
              <w:ind w:left="7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Run – Ran</w:t>
            </w:r>
          </w:p>
          <w:p w14:paraId="6F5087CA" w14:textId="104B9ECA" w:rsidR="00285C47" w:rsidRPr="00285C47" w:rsidRDefault="00285C47" w:rsidP="00285C47">
            <w:pPr>
              <w:ind w:left="7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Drive </w:t>
            </w:r>
            <w: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–</w:t>
            </w:r>
            <w:r w:rsidRPr="00285C47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Drove</w:t>
            </w:r>
          </w:p>
        </w:tc>
        <w:tc>
          <w:tcPr>
            <w:tcW w:w="595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F7645DE" w14:textId="77777777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77634EA8" w14:textId="77777777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37CD6A5C" w14:textId="77777777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5E76117A" w14:textId="77777777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72896F27" w14:textId="77777777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6F1E9873" w14:textId="0761027B" w:rsidR="00285C47" w:rsidRPr="00285C47" w:rsidRDefault="00285C47" w:rsidP="00285C47">
            <w:pPr>
              <w:widowControl w:val="0"/>
              <w:numPr>
                <w:ilvl w:val="0"/>
                <w:numId w:val="13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285C47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  <w:tc>
          <w:tcPr>
            <w:tcW w:w="4819" w:type="dxa"/>
            <w:gridSpan w:val="2"/>
            <w:tcBorders>
              <w:left w:val="single" w:sz="24" w:space="0" w:color="auto"/>
            </w:tcBorders>
            <w:shd w:val="clear" w:color="auto" w:fill="auto"/>
          </w:tcPr>
          <w:tbl>
            <w:tblPr>
              <w:tblStyle w:val="TableGrid31"/>
              <w:tblW w:w="0" w:type="auto"/>
              <w:tblInd w:w="3" w:type="dxa"/>
              <w:tblLayout w:type="fixed"/>
              <w:tblLook w:val="04A0" w:firstRow="1" w:lastRow="0" w:firstColumn="1" w:lastColumn="0" w:noHBand="0" w:noVBand="1"/>
            </w:tblPr>
            <w:tblGrid>
              <w:gridCol w:w="2271"/>
              <w:gridCol w:w="2271"/>
            </w:tblGrid>
            <w:tr w:rsidR="00285C47" w:rsidRPr="00285C47" w14:paraId="39584337" w14:textId="77777777" w:rsidTr="00013CFD">
              <w:trPr>
                <w:trHeight w:val="409"/>
              </w:trPr>
              <w:tc>
                <w:tcPr>
                  <w:tcW w:w="2271" w:type="dxa"/>
                  <w:vAlign w:val="center"/>
                </w:tcPr>
                <w:p w14:paraId="03CB75DB" w14:textId="77777777" w:rsidR="00285C47" w:rsidRPr="00285C47" w:rsidRDefault="00285C47" w:rsidP="00285C47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bCs/>
                      <w:sz w:val="24"/>
                      <w:szCs w:val="24"/>
                      <w:lang w:eastAsia="en-AU"/>
                    </w:rPr>
                  </w:pPr>
                  <w:r w:rsidRPr="00285C47">
                    <w:rPr>
                      <w:rFonts w:ascii="Arial Narrow" w:eastAsia="Times New Roman" w:hAnsi="Arial Narrow" w:cs="Times New Roman"/>
                      <w:b/>
                      <w:bCs/>
                      <w:sz w:val="24"/>
                      <w:szCs w:val="24"/>
                      <w:lang w:eastAsia="en-AU"/>
                    </w:rPr>
                    <w:t>Common nouns</w:t>
                  </w:r>
                </w:p>
              </w:tc>
              <w:tc>
                <w:tcPr>
                  <w:tcW w:w="2271" w:type="dxa"/>
                  <w:vAlign w:val="center"/>
                </w:tcPr>
                <w:p w14:paraId="2F7512A0" w14:textId="77777777" w:rsidR="00285C47" w:rsidRPr="00285C47" w:rsidRDefault="00285C47" w:rsidP="00285C47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bCs/>
                      <w:sz w:val="24"/>
                      <w:szCs w:val="24"/>
                      <w:lang w:eastAsia="en-AU"/>
                    </w:rPr>
                  </w:pPr>
                  <w:r w:rsidRPr="00285C47">
                    <w:rPr>
                      <w:rFonts w:ascii="Arial Narrow" w:eastAsia="Times New Roman" w:hAnsi="Arial Narrow" w:cs="Times New Roman"/>
                      <w:b/>
                      <w:bCs/>
                      <w:sz w:val="24"/>
                      <w:szCs w:val="24"/>
                      <w:lang w:eastAsia="en-AU"/>
                    </w:rPr>
                    <w:t>Proper nouns</w:t>
                  </w:r>
                  <w:r w:rsidRPr="00285C47">
                    <w:rPr>
                      <w:rFonts w:ascii="Arial Narrow" w:eastAsia="Times New Roman" w:hAnsi="Arial Narrow" w:cs="Times New Roman"/>
                      <w:b/>
                      <w:bCs/>
                      <w:sz w:val="24"/>
                      <w:szCs w:val="24"/>
                      <w:lang w:eastAsia="en-AU"/>
                    </w:rPr>
                    <w:br/>
                    <w:t>(always capitalised)</w:t>
                  </w:r>
                </w:p>
              </w:tc>
            </w:tr>
            <w:tr w:rsidR="00285C47" w:rsidRPr="00285C47" w14:paraId="716FA4A9" w14:textId="77777777" w:rsidTr="00013CFD">
              <w:trPr>
                <w:trHeight w:val="1693"/>
              </w:trPr>
              <w:tc>
                <w:tcPr>
                  <w:tcW w:w="2271" w:type="dxa"/>
                </w:tcPr>
                <w:p w14:paraId="0A176C93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ocean</w:t>
                  </w:r>
                </w:p>
                <w:p w14:paraId="3FAD03D7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car</w:t>
                  </w:r>
                </w:p>
                <w:p w14:paraId="6B793109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mountain</w:t>
                  </w:r>
                </w:p>
                <w:p w14:paraId="235B0F9F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country</w:t>
                  </w:r>
                </w:p>
                <w:p w14:paraId="77730938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city</w:t>
                  </w:r>
                </w:p>
                <w:p w14:paraId="1335ADF8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language</w:t>
                  </w:r>
                </w:p>
              </w:tc>
              <w:tc>
                <w:tcPr>
                  <w:tcW w:w="2271" w:type="dxa"/>
                </w:tcPr>
                <w:p w14:paraId="0D5FCA0E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Atlantic</w:t>
                  </w:r>
                </w:p>
                <w:p w14:paraId="2ED72F16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Audi</w:t>
                  </w:r>
                </w:p>
                <w:p w14:paraId="10363B15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Everest</w:t>
                  </w:r>
                </w:p>
                <w:p w14:paraId="0B85512D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Canada</w:t>
                  </w:r>
                </w:p>
                <w:p w14:paraId="1487D5D6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Paris</w:t>
                  </w:r>
                </w:p>
                <w:p w14:paraId="3A2325D8" w14:textId="77777777" w:rsidR="00285C47" w:rsidRPr="00285C47" w:rsidRDefault="00285C47" w:rsidP="00285C47">
                  <w:pPr>
                    <w:widowControl w:val="0"/>
                    <w:numPr>
                      <w:ilvl w:val="0"/>
                      <w:numId w:val="14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</w:pPr>
                  <w:r w:rsidRPr="00285C47">
                    <w:rPr>
                      <w:rFonts w:ascii="Arial Narrow" w:eastAsia="Calibri" w:hAnsi="Arial Narrow" w:cs="Times New Roman"/>
                      <w:sz w:val="20"/>
                      <w:szCs w:val="20"/>
                    </w:rPr>
                    <w:t>English</w:t>
                  </w:r>
                </w:p>
              </w:tc>
            </w:tr>
          </w:tbl>
          <w:p w14:paraId="630CD563" w14:textId="77777777" w:rsidR="00285C47" w:rsidRPr="00285C47" w:rsidRDefault="00285C47" w:rsidP="00285C4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BA2FC3F" w:rsidR="00A922F4" w:rsidRPr="00D86DE4" w:rsidRDefault="00077A6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85C47">
          <w:rPr>
            <w:color w:val="999999" w:themeColor="accent2"/>
          </w:rPr>
          <w:t>Unit 1, Module 1 – Journal Entries (The Breakfast Club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72D14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52FAFF-0012-4D3C-B602-2ECCC2555047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1 – Journal Entries (The Breakfast Club)</dc:title>
  <dc:creator>Derek Tolan</dc:creator>
  <cp:lastModifiedBy>Thomas Heeren</cp:lastModifiedBy>
  <cp:revision>3</cp:revision>
  <cp:lastPrinted>2015-05-15T02:36:00Z</cp:lastPrinted>
  <dcterms:created xsi:type="dcterms:W3CDTF">2022-04-20T11:16:00Z</dcterms:created>
  <dcterms:modified xsi:type="dcterms:W3CDTF">2022-04-2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